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EA56F0" w14:textId="77777777" w:rsidR="003B2947" w:rsidRPr="000D3F09" w:rsidRDefault="00761D7E">
      <w:pPr>
        <w:pStyle w:val="Title"/>
        <w:rPr>
          <w:rFonts w:ascii="Arial" w:hAnsi="Arial" w:cs="Arial"/>
          <w:b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C24CB66" wp14:editId="3A9BDF7F">
            <wp:simplePos x="0" y="0"/>
            <wp:positionH relativeFrom="column">
              <wp:align>center</wp:align>
            </wp:positionH>
            <wp:positionV relativeFrom="paragraph">
              <wp:posOffset>-9108</wp:posOffset>
            </wp:positionV>
            <wp:extent cx="1558290" cy="885182"/>
            <wp:effectExtent l="19050" t="0" r="3810" b="0"/>
            <wp:wrapNone/>
            <wp:docPr id="4" name="Picture 4" descr="B&amp;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&amp;W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 t="15741" b="14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748" cy="8831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515FA46" w14:textId="77777777" w:rsidR="00325B71" w:rsidRDefault="00325B71">
      <w:pPr>
        <w:jc w:val="center"/>
        <w:rPr>
          <w:rFonts w:ascii="Arial" w:hAnsi="Arial" w:cs="Arial"/>
          <w:sz w:val="36"/>
          <w:szCs w:val="36"/>
        </w:rPr>
      </w:pPr>
    </w:p>
    <w:p w14:paraId="072F150B" w14:textId="77777777" w:rsidR="00325B71" w:rsidRDefault="00325B71">
      <w:pPr>
        <w:jc w:val="center"/>
        <w:rPr>
          <w:rFonts w:ascii="Arial" w:hAnsi="Arial" w:cs="Arial"/>
          <w:sz w:val="36"/>
          <w:szCs w:val="36"/>
        </w:rPr>
      </w:pPr>
    </w:p>
    <w:p w14:paraId="3446F0A8" w14:textId="77777777" w:rsidR="003B2947" w:rsidRPr="000D3F09" w:rsidRDefault="000D3F09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VOUCHER</w:t>
      </w:r>
    </w:p>
    <w:p w14:paraId="208B3693" w14:textId="77777777" w:rsidR="003B2947" w:rsidRDefault="003B2947">
      <w:pPr>
        <w:pStyle w:val="Heading5"/>
        <w:rPr>
          <w:rFonts w:ascii="Arial" w:hAnsi="Arial" w:cs="Arial"/>
        </w:rPr>
      </w:pPr>
      <w:r w:rsidRPr="000D3F09">
        <w:rPr>
          <w:rFonts w:ascii="Arial" w:hAnsi="Arial" w:cs="Arial"/>
        </w:rPr>
        <w:t>Request for Advance of Funds or Reimbursement</w:t>
      </w:r>
    </w:p>
    <w:p w14:paraId="17B95B34" w14:textId="77777777" w:rsidR="003B2947" w:rsidRPr="00325B71" w:rsidRDefault="003B2947"/>
    <w:p w14:paraId="3CEC9D67" w14:textId="77777777" w:rsidR="003B2947" w:rsidRPr="00325B71" w:rsidRDefault="003B2947">
      <w:pPr>
        <w:jc w:val="center"/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448"/>
        <w:gridCol w:w="3780"/>
        <w:gridCol w:w="900"/>
        <w:gridCol w:w="3060"/>
      </w:tblGrid>
      <w:tr w:rsidR="003B2947" w14:paraId="758BCB01" w14:textId="77777777" w:rsidTr="0004352C">
        <w:trPr>
          <w:cantSplit/>
        </w:trPr>
        <w:tc>
          <w:tcPr>
            <w:tcW w:w="2448" w:type="dxa"/>
          </w:tcPr>
          <w:p w14:paraId="5C5F4525" w14:textId="77777777" w:rsidR="003B2947" w:rsidRDefault="0004352C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Budget Line Item</w:t>
            </w:r>
            <w:r w:rsidR="003B2947">
              <w:rPr>
                <w:b/>
                <w:sz w:val="28"/>
              </w:rPr>
              <w:t xml:space="preserve"> 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4DEC7648" w14:textId="77777777" w:rsidR="003B2947" w:rsidRDefault="003B2947">
            <w:pPr>
              <w:pStyle w:val="Heading5"/>
              <w:rPr>
                <w:bCs/>
              </w:rPr>
            </w:pPr>
          </w:p>
        </w:tc>
        <w:tc>
          <w:tcPr>
            <w:tcW w:w="900" w:type="dxa"/>
          </w:tcPr>
          <w:p w14:paraId="038279D5" w14:textId="77777777" w:rsidR="003B2947" w:rsidRDefault="003B2947">
            <w:pPr>
              <w:rPr>
                <w:b/>
                <w:sz w:val="28"/>
                <w:u w:val="single"/>
              </w:rPr>
            </w:pPr>
            <w:r>
              <w:rPr>
                <w:b/>
                <w:sz w:val="28"/>
              </w:rPr>
              <w:t xml:space="preserve">Date:  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3F889368" w14:textId="77777777" w:rsidR="003B2947" w:rsidRDefault="003B2947">
            <w:pPr>
              <w:pStyle w:val="Heading5"/>
              <w:rPr>
                <w:bCs/>
              </w:rPr>
            </w:pPr>
          </w:p>
        </w:tc>
      </w:tr>
    </w:tbl>
    <w:p w14:paraId="0EF7D77B" w14:textId="77777777" w:rsidR="003B2947" w:rsidRDefault="0004352C" w:rsidP="0004352C">
      <w:pPr>
        <w:ind w:left="2880" w:firstLine="720"/>
      </w:pPr>
      <w:r>
        <w:t xml:space="preserve"> </w:t>
      </w:r>
      <w:r w:rsidR="003B2947">
        <w:t>Work Area</w:t>
      </w:r>
    </w:p>
    <w:p w14:paraId="551255BC" w14:textId="77777777" w:rsidR="003B2947" w:rsidRDefault="003B2947">
      <w:pPr>
        <w:rPr>
          <w:sz w:val="3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978"/>
        <w:gridCol w:w="1530"/>
        <w:gridCol w:w="2700"/>
        <w:gridCol w:w="1980"/>
      </w:tblGrid>
      <w:tr w:rsidR="003B2947" w14:paraId="420C6946" w14:textId="77777777">
        <w:tc>
          <w:tcPr>
            <w:tcW w:w="3978" w:type="dxa"/>
            <w:tcBorders>
              <w:bottom w:val="single" w:sz="4" w:space="0" w:color="auto"/>
            </w:tcBorders>
          </w:tcPr>
          <w:p w14:paraId="3B6FF526" w14:textId="77777777" w:rsidR="003B2947" w:rsidRDefault="003B2947">
            <w:pPr>
              <w:pStyle w:val="Heading7"/>
            </w:pPr>
            <w:r>
              <w:t>Purpose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511C8334" w14:textId="77777777" w:rsidR="003B2947" w:rsidRDefault="003B2947">
            <w:pPr>
              <w:pStyle w:val="Heading7"/>
            </w:pPr>
            <w:r>
              <w:t>Amount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4DE237E8" w14:textId="77777777" w:rsidR="003B2947" w:rsidRDefault="003B2947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heck Payable to: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7A87AD33" w14:textId="77777777" w:rsidR="003B2947" w:rsidRDefault="003B2947">
            <w:pPr>
              <w:pStyle w:val="Heading7"/>
            </w:pPr>
            <w:r>
              <w:t>Date Needed</w:t>
            </w:r>
          </w:p>
        </w:tc>
      </w:tr>
      <w:tr w:rsidR="003B2947" w14:paraId="541CD830" w14:textId="77777777" w:rsidTr="0004352C">
        <w:trPr>
          <w:trHeight w:hRule="exact" w:val="34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F840F" w14:textId="77777777" w:rsidR="003B2947" w:rsidRPr="0004352C" w:rsidRDefault="003B2947" w:rsidP="0004352C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A274A" w14:textId="77777777" w:rsidR="003B2947" w:rsidRPr="0004352C" w:rsidRDefault="003B2947" w:rsidP="006215D1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214D5" w14:textId="77777777" w:rsidR="000B3069" w:rsidRPr="0004352C" w:rsidRDefault="000B3069" w:rsidP="0004352C">
            <w:pPr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15E5C7" w14:textId="77777777" w:rsidR="003B2947" w:rsidRPr="0004352C" w:rsidRDefault="003B2947" w:rsidP="006215D1">
            <w:pPr>
              <w:jc w:val="center"/>
              <w:rPr>
                <w:sz w:val="24"/>
                <w:szCs w:val="24"/>
              </w:rPr>
            </w:pPr>
          </w:p>
        </w:tc>
      </w:tr>
      <w:tr w:rsidR="003B2947" w14:paraId="217ECF8D" w14:textId="77777777" w:rsidTr="0004352C">
        <w:trPr>
          <w:trHeight w:hRule="exact" w:val="34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9E7B8E" w14:textId="77777777" w:rsidR="003B2947" w:rsidRPr="0004352C" w:rsidRDefault="003B2947" w:rsidP="0004352C">
            <w:pPr>
              <w:pStyle w:val="Heading2"/>
              <w:rPr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7F6F9C9" w14:textId="77777777" w:rsidR="003B2947" w:rsidRPr="0004352C" w:rsidRDefault="003B2947" w:rsidP="006215D1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8D96FF6" w14:textId="77777777" w:rsidR="003B2947" w:rsidRPr="0004352C" w:rsidRDefault="003B2947" w:rsidP="0004352C">
            <w:pPr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8A8DEFA" w14:textId="77777777" w:rsidR="003B2947" w:rsidRPr="0004352C" w:rsidRDefault="003B2947" w:rsidP="006215D1">
            <w:pPr>
              <w:jc w:val="center"/>
              <w:rPr>
                <w:sz w:val="24"/>
                <w:szCs w:val="24"/>
              </w:rPr>
            </w:pPr>
          </w:p>
        </w:tc>
      </w:tr>
      <w:tr w:rsidR="003B2947" w14:paraId="0C63FE4E" w14:textId="77777777" w:rsidTr="0004352C">
        <w:trPr>
          <w:trHeight w:hRule="exact" w:val="34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ED0694" w14:textId="77777777" w:rsidR="003B2947" w:rsidRPr="0004352C" w:rsidRDefault="003B2947" w:rsidP="0004352C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82211A3" w14:textId="77777777" w:rsidR="003B2947" w:rsidRPr="0004352C" w:rsidRDefault="003B2947" w:rsidP="006215D1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0B8B0F" w14:textId="77777777" w:rsidR="003B2947" w:rsidRPr="0004352C" w:rsidRDefault="003B2947" w:rsidP="0004352C">
            <w:pPr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E2870F" w14:textId="77777777" w:rsidR="003B2947" w:rsidRPr="0004352C" w:rsidRDefault="003B2947" w:rsidP="006215D1">
            <w:pPr>
              <w:jc w:val="center"/>
              <w:rPr>
                <w:sz w:val="24"/>
                <w:szCs w:val="24"/>
              </w:rPr>
            </w:pPr>
          </w:p>
        </w:tc>
      </w:tr>
      <w:tr w:rsidR="003B2947" w14:paraId="4F0A37BA" w14:textId="77777777" w:rsidTr="0004352C">
        <w:trPr>
          <w:trHeight w:hRule="exact" w:val="34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1F9E1F" w14:textId="77777777" w:rsidR="003B2947" w:rsidRPr="0004352C" w:rsidRDefault="003B2947" w:rsidP="0004352C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01F669" w14:textId="77777777" w:rsidR="003B2947" w:rsidRPr="0004352C" w:rsidRDefault="003B2947" w:rsidP="006215D1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56EA65" w14:textId="77777777" w:rsidR="003B2947" w:rsidRPr="0004352C" w:rsidRDefault="003B2947" w:rsidP="0004352C">
            <w:pPr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6AECC7" w14:textId="77777777" w:rsidR="003B2947" w:rsidRPr="0004352C" w:rsidRDefault="003B2947" w:rsidP="006215D1">
            <w:pPr>
              <w:jc w:val="center"/>
              <w:rPr>
                <w:sz w:val="24"/>
                <w:szCs w:val="24"/>
              </w:rPr>
            </w:pPr>
          </w:p>
        </w:tc>
      </w:tr>
      <w:tr w:rsidR="003B2947" w14:paraId="65867EEB" w14:textId="77777777" w:rsidTr="0004352C">
        <w:trPr>
          <w:trHeight w:hRule="exact" w:val="34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8C591" w14:textId="77777777" w:rsidR="003B2947" w:rsidRPr="0004352C" w:rsidRDefault="003B2947" w:rsidP="0004352C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903434" w14:textId="77777777" w:rsidR="003B2947" w:rsidRPr="0004352C" w:rsidRDefault="003B2947" w:rsidP="006215D1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C2F7148" w14:textId="77777777" w:rsidR="003B2947" w:rsidRPr="0004352C" w:rsidRDefault="003B2947" w:rsidP="0004352C">
            <w:pPr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3198815" w14:textId="77777777" w:rsidR="003B2947" w:rsidRPr="0004352C" w:rsidRDefault="003B2947" w:rsidP="006215D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3BFEFC9" w14:textId="77777777" w:rsidR="003B2947" w:rsidRDefault="003B2947">
      <w:pPr>
        <w:rPr>
          <w:sz w:val="28"/>
        </w:rPr>
      </w:pPr>
    </w:p>
    <w:p w14:paraId="255ED9DF" w14:textId="77777777" w:rsidR="003B2947" w:rsidRDefault="003B2947">
      <w:pPr>
        <w:rPr>
          <w:b/>
          <w:sz w:val="28"/>
        </w:rPr>
      </w:pPr>
      <w:r>
        <w:rPr>
          <w:b/>
          <w:sz w:val="28"/>
        </w:rPr>
        <w:t>Mail Check(s) to:</w:t>
      </w:r>
    </w:p>
    <w:p w14:paraId="42D9108F" w14:textId="77777777" w:rsidR="003B2947" w:rsidRDefault="003B2947">
      <w:pPr>
        <w:rPr>
          <w:b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36"/>
        <w:gridCol w:w="3240"/>
        <w:gridCol w:w="236"/>
        <w:gridCol w:w="3236"/>
      </w:tblGrid>
      <w:tr w:rsidR="003B2947" w14:paraId="203C9B89" w14:textId="77777777" w:rsidTr="0004352C">
        <w:trPr>
          <w:cantSplit/>
          <w:trHeight w:hRule="exact" w:val="346"/>
        </w:trPr>
        <w:tc>
          <w:tcPr>
            <w:tcW w:w="3240" w:type="dxa"/>
            <w:tcBorders>
              <w:bottom w:val="nil"/>
            </w:tcBorders>
            <w:vAlign w:val="center"/>
          </w:tcPr>
          <w:p w14:paraId="1C5D21E8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236" w:type="dxa"/>
            <w:tcBorders>
              <w:bottom w:val="nil"/>
            </w:tcBorders>
            <w:vAlign w:val="center"/>
          </w:tcPr>
          <w:p w14:paraId="3BEA8099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3240" w:type="dxa"/>
            <w:tcBorders>
              <w:bottom w:val="nil"/>
            </w:tcBorders>
            <w:vAlign w:val="center"/>
          </w:tcPr>
          <w:p w14:paraId="2E5433B7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236" w:type="dxa"/>
            <w:tcBorders>
              <w:bottom w:val="nil"/>
            </w:tcBorders>
            <w:vAlign w:val="center"/>
          </w:tcPr>
          <w:p w14:paraId="6F50CDEB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3236" w:type="dxa"/>
            <w:tcBorders>
              <w:bottom w:val="nil"/>
            </w:tcBorders>
            <w:vAlign w:val="center"/>
          </w:tcPr>
          <w:p w14:paraId="09F8936E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</w:tr>
      <w:tr w:rsidR="003B2947" w14:paraId="37C56D41" w14:textId="77777777" w:rsidTr="0004352C">
        <w:trPr>
          <w:cantSplit/>
          <w:trHeight w:hRule="exact" w:val="346"/>
        </w:trPr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</w:tcPr>
          <w:p w14:paraId="50278F91" w14:textId="77777777" w:rsidR="003B2947" w:rsidRDefault="00EB2078" w:rsidP="006215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18BB7B61" w14:textId="77777777" w:rsidR="00EB2078" w:rsidRPr="0004352C" w:rsidRDefault="00EB2078" w:rsidP="006215D1">
            <w:pPr>
              <w:rPr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6B78F993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</w:tcPr>
          <w:p w14:paraId="1B0B653B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1F374068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25AEA38F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</w:tr>
      <w:tr w:rsidR="003B2947" w14:paraId="6B1AE5D4" w14:textId="77777777" w:rsidTr="0004352C">
        <w:trPr>
          <w:cantSplit/>
          <w:trHeight w:hRule="exact" w:val="346"/>
        </w:trPr>
        <w:tc>
          <w:tcPr>
            <w:tcW w:w="3240" w:type="dxa"/>
            <w:tcBorders>
              <w:top w:val="nil"/>
            </w:tcBorders>
          </w:tcPr>
          <w:p w14:paraId="2BFD3B52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2CD97110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3240" w:type="dxa"/>
            <w:tcBorders>
              <w:top w:val="nil"/>
            </w:tcBorders>
          </w:tcPr>
          <w:p w14:paraId="2CD33619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</w:tcPr>
          <w:p w14:paraId="3DCF3B44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  <w:tc>
          <w:tcPr>
            <w:tcW w:w="3236" w:type="dxa"/>
            <w:tcBorders>
              <w:top w:val="nil"/>
            </w:tcBorders>
          </w:tcPr>
          <w:p w14:paraId="522185E8" w14:textId="77777777" w:rsidR="003B2947" w:rsidRPr="0004352C" w:rsidRDefault="003B2947" w:rsidP="006215D1">
            <w:pPr>
              <w:rPr>
                <w:sz w:val="24"/>
                <w:szCs w:val="24"/>
              </w:rPr>
            </w:pPr>
          </w:p>
        </w:tc>
      </w:tr>
    </w:tbl>
    <w:p w14:paraId="01EFD9F9" w14:textId="77777777" w:rsidR="003B2947" w:rsidRPr="001974EB" w:rsidRDefault="003B2947"/>
    <w:p w14:paraId="6989E4EB" w14:textId="77777777" w:rsidR="003B2947" w:rsidRDefault="003B2947">
      <w:pPr>
        <w:pStyle w:val="Heading1"/>
        <w:rPr>
          <w:b/>
          <w:sz w:val="32"/>
        </w:rPr>
      </w:pPr>
      <w:r>
        <w:rPr>
          <w:b/>
        </w:rPr>
        <w:t>Signatures</w:t>
      </w:r>
    </w:p>
    <w:p w14:paraId="6A2005CE" w14:textId="77777777" w:rsidR="003B2947" w:rsidRDefault="003B2947">
      <w:pPr>
        <w:rPr>
          <w:sz w:val="24"/>
        </w:rPr>
      </w:pPr>
    </w:p>
    <w:p w14:paraId="698B9908" w14:textId="77777777" w:rsidR="003B2947" w:rsidRPr="00770182" w:rsidRDefault="003B2947">
      <w:pPr>
        <w:rPr>
          <w:rFonts w:ascii="Calibri" w:hAnsi="Calibri"/>
          <w:sz w:val="24"/>
        </w:rPr>
      </w:pPr>
    </w:p>
    <w:tbl>
      <w:tblPr>
        <w:tblW w:w="10224" w:type="dxa"/>
        <w:tblBorders>
          <w:top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288"/>
        <w:gridCol w:w="1440"/>
        <w:gridCol w:w="432"/>
        <w:gridCol w:w="3168"/>
        <w:gridCol w:w="288"/>
        <w:gridCol w:w="1440"/>
      </w:tblGrid>
      <w:tr w:rsidR="0004352C" w14:paraId="60F17310" w14:textId="77777777" w:rsidTr="0070255E">
        <w:trPr>
          <w:cantSplit/>
          <w:trHeight w:val="936"/>
        </w:trPr>
        <w:tc>
          <w:tcPr>
            <w:tcW w:w="3168" w:type="dxa"/>
            <w:tcBorders>
              <w:top w:val="single" w:sz="4" w:space="0" w:color="auto"/>
              <w:bottom w:val="single" w:sz="4" w:space="0" w:color="auto"/>
            </w:tcBorders>
          </w:tcPr>
          <w:p w14:paraId="2B7AC902" w14:textId="77777777" w:rsidR="0004352C" w:rsidRPr="00CC467E" w:rsidRDefault="00761D7E" w:rsidP="001974EB">
            <w:pPr>
              <w:pStyle w:val="Heading2"/>
              <w:jc w:val="center"/>
              <w:rPr>
                <w:sz w:val="20"/>
              </w:rPr>
            </w:pPr>
            <w:r w:rsidRPr="00CC467E">
              <w:rPr>
                <w:sz w:val="20"/>
              </w:rPr>
              <w:t>Requestor and Position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207E2A4B" w14:textId="77777777" w:rsidR="0004352C" w:rsidRPr="00CC467E" w:rsidRDefault="0004352C">
            <w:pPr>
              <w:pStyle w:val="Heading2"/>
              <w:jc w:val="center"/>
              <w:rPr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23294D8C" w14:textId="77777777" w:rsidR="0004352C" w:rsidRPr="00CC467E" w:rsidRDefault="0004352C" w:rsidP="001974EB">
            <w:pPr>
              <w:pStyle w:val="Heading2"/>
              <w:jc w:val="center"/>
              <w:rPr>
                <w:sz w:val="20"/>
              </w:rPr>
            </w:pPr>
            <w:bookmarkStart w:id="0" w:name="_GoBack"/>
            <w:bookmarkEnd w:id="0"/>
            <w:r w:rsidRPr="00CC467E">
              <w:rPr>
                <w:sz w:val="20"/>
              </w:rPr>
              <w:t>Date</w:t>
            </w:r>
          </w:p>
        </w:tc>
        <w:tc>
          <w:tcPr>
            <w:tcW w:w="432" w:type="dxa"/>
            <w:tcBorders>
              <w:top w:val="nil"/>
              <w:bottom w:val="nil"/>
            </w:tcBorders>
          </w:tcPr>
          <w:p w14:paraId="0290C696" w14:textId="77777777" w:rsidR="0004352C" w:rsidRDefault="0004352C">
            <w:pPr>
              <w:pStyle w:val="Heading2"/>
            </w:pPr>
          </w:p>
        </w:tc>
        <w:tc>
          <w:tcPr>
            <w:tcW w:w="3168" w:type="dxa"/>
            <w:tcBorders>
              <w:top w:val="single" w:sz="4" w:space="0" w:color="auto"/>
              <w:bottom w:val="single" w:sz="4" w:space="0" w:color="auto"/>
            </w:tcBorders>
          </w:tcPr>
          <w:p w14:paraId="071F09FD" w14:textId="421B6846" w:rsidR="00761D7E" w:rsidRPr="00CC467E" w:rsidRDefault="0036281B" w:rsidP="007A6F63">
            <w:pPr>
              <w:jc w:val="center"/>
            </w:pPr>
            <w:r>
              <w:t>Finance Manager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4CCEE9CE" w14:textId="77777777" w:rsidR="0004352C" w:rsidRPr="00CC467E" w:rsidRDefault="0004352C" w:rsidP="0004352C">
            <w:pPr>
              <w:pStyle w:val="Heading2"/>
              <w:jc w:val="center"/>
              <w:rPr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8EC6BD4" w14:textId="77777777" w:rsidR="0004352C" w:rsidRPr="00CC467E" w:rsidRDefault="0004352C" w:rsidP="0004352C">
            <w:pPr>
              <w:pStyle w:val="Heading2"/>
              <w:jc w:val="center"/>
              <w:rPr>
                <w:sz w:val="20"/>
              </w:rPr>
            </w:pPr>
            <w:r w:rsidRPr="00CC467E">
              <w:rPr>
                <w:sz w:val="20"/>
              </w:rPr>
              <w:t>Date</w:t>
            </w:r>
          </w:p>
        </w:tc>
      </w:tr>
      <w:tr w:rsidR="0004352C" w14:paraId="697417F6" w14:textId="77777777" w:rsidTr="0070255E">
        <w:trPr>
          <w:cantSplit/>
          <w:trHeight w:val="936"/>
        </w:trPr>
        <w:tc>
          <w:tcPr>
            <w:tcW w:w="3168" w:type="dxa"/>
            <w:tcBorders>
              <w:top w:val="single" w:sz="4" w:space="0" w:color="auto"/>
              <w:bottom w:val="single" w:sz="4" w:space="0" w:color="auto"/>
            </w:tcBorders>
          </w:tcPr>
          <w:p w14:paraId="29D81EDB" w14:textId="77777777" w:rsidR="00761D7E" w:rsidRPr="00CC467E" w:rsidRDefault="007E5C9B" w:rsidP="00304736">
            <w:pPr>
              <w:pStyle w:val="Heading2"/>
              <w:jc w:val="center"/>
              <w:rPr>
                <w:sz w:val="20"/>
              </w:rPr>
            </w:pPr>
            <w:r>
              <w:rPr>
                <w:sz w:val="20"/>
              </w:rPr>
              <w:t>Pastoral/Ministry Liaison</w:t>
            </w:r>
          </w:p>
          <w:p w14:paraId="63247C91" w14:textId="77777777" w:rsidR="007E5C9B" w:rsidRPr="00B02F68" w:rsidRDefault="007E5C9B" w:rsidP="00B02F68">
            <w:pPr>
              <w:pStyle w:val="Heading2"/>
              <w:jc w:val="center"/>
              <w:rPr>
                <w:i/>
                <w:sz w:val="20"/>
                <w:vertAlign w:val="superscript"/>
              </w:rPr>
            </w:pPr>
            <w:r>
              <w:rPr>
                <w:i/>
                <w:sz w:val="20"/>
                <w:vertAlign w:val="superscript"/>
              </w:rPr>
              <w:t>if necessary</w:t>
            </w:r>
            <w:r w:rsidR="00761D7E" w:rsidRPr="00CC467E">
              <w:rPr>
                <w:i/>
                <w:sz w:val="20"/>
                <w:vertAlign w:val="superscript"/>
              </w:rPr>
              <w:t>)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09CBABAF" w14:textId="77777777" w:rsidR="0004352C" w:rsidRPr="00CC467E" w:rsidRDefault="0004352C" w:rsidP="0004352C">
            <w:pPr>
              <w:pStyle w:val="Heading2"/>
              <w:jc w:val="center"/>
              <w:rPr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6586065A" w14:textId="77777777" w:rsidR="0004352C" w:rsidRPr="00CC467E" w:rsidRDefault="0004352C" w:rsidP="0004352C">
            <w:pPr>
              <w:pStyle w:val="Heading2"/>
              <w:jc w:val="center"/>
              <w:rPr>
                <w:sz w:val="20"/>
              </w:rPr>
            </w:pPr>
            <w:r w:rsidRPr="00CC467E">
              <w:rPr>
                <w:sz w:val="20"/>
              </w:rPr>
              <w:t>Date</w:t>
            </w:r>
          </w:p>
        </w:tc>
        <w:tc>
          <w:tcPr>
            <w:tcW w:w="432" w:type="dxa"/>
            <w:tcBorders>
              <w:top w:val="nil"/>
              <w:bottom w:val="nil"/>
            </w:tcBorders>
          </w:tcPr>
          <w:p w14:paraId="61AEAA39" w14:textId="77777777" w:rsidR="0004352C" w:rsidRDefault="0004352C">
            <w:pPr>
              <w:pStyle w:val="Heading2"/>
            </w:pPr>
          </w:p>
        </w:tc>
        <w:tc>
          <w:tcPr>
            <w:tcW w:w="3168" w:type="dxa"/>
            <w:tcBorders>
              <w:top w:val="single" w:sz="4" w:space="0" w:color="auto"/>
              <w:bottom w:val="single" w:sz="4" w:space="0" w:color="auto"/>
            </w:tcBorders>
          </w:tcPr>
          <w:p w14:paraId="04C52C65" w14:textId="77777777" w:rsidR="0004352C" w:rsidRPr="00CC467E" w:rsidRDefault="007A6F63">
            <w:pPr>
              <w:pStyle w:val="Heading2"/>
              <w:jc w:val="center"/>
              <w:rPr>
                <w:sz w:val="20"/>
              </w:rPr>
            </w:pPr>
            <w:r>
              <w:rPr>
                <w:sz w:val="20"/>
              </w:rPr>
              <w:t>Treasurer</w:t>
            </w:r>
          </w:p>
          <w:p w14:paraId="1B44D072" w14:textId="77777777" w:rsidR="00761D7E" w:rsidRPr="00CC467E" w:rsidRDefault="00761D7E" w:rsidP="00761D7E">
            <w:pPr>
              <w:jc w:val="center"/>
              <w:rPr>
                <w:i/>
                <w:vertAlign w:val="superscript"/>
              </w:rPr>
            </w:pPr>
            <w:r w:rsidRPr="00CC467E">
              <w:rPr>
                <w:i/>
                <w:vertAlign w:val="superscript"/>
              </w:rPr>
              <w:t>(or designee)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39FD7045" w14:textId="77777777" w:rsidR="0004352C" w:rsidRPr="00CC467E" w:rsidRDefault="0004352C">
            <w:pPr>
              <w:pStyle w:val="Heading2"/>
              <w:jc w:val="center"/>
              <w:rPr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4AC8CC26" w14:textId="77777777" w:rsidR="001974EB" w:rsidRPr="007E5C9B" w:rsidRDefault="001974EB" w:rsidP="007E5C9B">
            <w:pPr>
              <w:pStyle w:val="Heading2"/>
              <w:jc w:val="center"/>
              <w:rPr>
                <w:sz w:val="20"/>
              </w:rPr>
            </w:pPr>
            <w:r w:rsidRPr="00CC467E">
              <w:rPr>
                <w:sz w:val="20"/>
              </w:rPr>
              <w:t>Date</w:t>
            </w:r>
          </w:p>
          <w:p w14:paraId="144CB9C8" w14:textId="77777777" w:rsidR="001974EB" w:rsidRPr="00CC467E" w:rsidRDefault="001974EB" w:rsidP="001974EB"/>
          <w:p w14:paraId="5E7FD751" w14:textId="77777777" w:rsidR="001974EB" w:rsidRPr="00CC467E" w:rsidRDefault="001974EB" w:rsidP="001974EB"/>
        </w:tc>
      </w:tr>
      <w:tr w:rsidR="007E5C9B" w14:paraId="7EB7CFFF" w14:textId="77777777" w:rsidTr="0070255E">
        <w:trPr>
          <w:cantSplit/>
          <w:trHeight w:val="432"/>
        </w:trPr>
        <w:tc>
          <w:tcPr>
            <w:tcW w:w="3168" w:type="dxa"/>
            <w:tcBorders>
              <w:top w:val="single" w:sz="4" w:space="0" w:color="auto"/>
              <w:bottom w:val="nil"/>
            </w:tcBorders>
          </w:tcPr>
          <w:p w14:paraId="25C83AE5" w14:textId="76DA0872" w:rsidR="007E5C9B" w:rsidRDefault="0036281B" w:rsidP="00304736">
            <w:pPr>
              <w:pStyle w:val="Heading2"/>
              <w:jc w:val="center"/>
              <w:rPr>
                <w:sz w:val="20"/>
              </w:rPr>
            </w:pPr>
            <w:r>
              <w:rPr>
                <w:sz w:val="20"/>
              </w:rPr>
              <w:t>Director of Operations</w:t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0D8826B5" w14:textId="77777777" w:rsidR="007E5C9B" w:rsidRPr="00CC467E" w:rsidRDefault="007E5C9B" w:rsidP="0004352C">
            <w:pPr>
              <w:pStyle w:val="Heading2"/>
              <w:jc w:val="center"/>
              <w:rPr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3B41941E" w14:textId="77777777" w:rsidR="007E5C9B" w:rsidRPr="00CC467E" w:rsidRDefault="00DB4AF9" w:rsidP="0004352C">
            <w:pPr>
              <w:pStyle w:val="Heading2"/>
              <w:jc w:val="center"/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  <w:tc>
          <w:tcPr>
            <w:tcW w:w="432" w:type="dxa"/>
            <w:tcBorders>
              <w:top w:val="nil"/>
              <w:bottom w:val="nil"/>
            </w:tcBorders>
          </w:tcPr>
          <w:p w14:paraId="5DDC1CBC" w14:textId="77777777" w:rsidR="007E5C9B" w:rsidRDefault="007E5C9B">
            <w:pPr>
              <w:pStyle w:val="Heading2"/>
            </w:pPr>
          </w:p>
        </w:tc>
        <w:tc>
          <w:tcPr>
            <w:tcW w:w="3168" w:type="dxa"/>
            <w:tcBorders>
              <w:top w:val="single" w:sz="4" w:space="0" w:color="auto"/>
              <w:bottom w:val="nil"/>
            </w:tcBorders>
          </w:tcPr>
          <w:p w14:paraId="60475055" w14:textId="77777777" w:rsidR="007E5C9B" w:rsidRDefault="007E5C9B">
            <w:pPr>
              <w:pStyle w:val="Heading2"/>
              <w:jc w:val="center"/>
              <w:rPr>
                <w:sz w:val="20"/>
              </w:rPr>
            </w:pP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2AE1A645" w14:textId="77777777" w:rsidR="007E5C9B" w:rsidRPr="00CC467E" w:rsidRDefault="007E5C9B">
            <w:pPr>
              <w:pStyle w:val="Heading2"/>
              <w:jc w:val="center"/>
              <w:rPr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2DB4734B" w14:textId="77777777" w:rsidR="007E5C9B" w:rsidRPr="00CC467E" w:rsidRDefault="007E5C9B" w:rsidP="007E5C9B">
            <w:pPr>
              <w:pStyle w:val="Heading2"/>
              <w:jc w:val="center"/>
              <w:rPr>
                <w:sz w:val="20"/>
              </w:rPr>
            </w:pPr>
          </w:p>
        </w:tc>
      </w:tr>
    </w:tbl>
    <w:p w14:paraId="6CB35BFA" w14:textId="77777777" w:rsidR="003B2947" w:rsidRPr="004F4361" w:rsidRDefault="001974EB" w:rsidP="001974EB">
      <w:pPr>
        <w:tabs>
          <w:tab w:val="left" w:pos="1980"/>
        </w:tabs>
        <w:rPr>
          <w:sz w:val="16"/>
          <w:szCs w:val="16"/>
        </w:rPr>
      </w:pPr>
      <w:r w:rsidRPr="004F4361">
        <w:rPr>
          <w:sz w:val="16"/>
          <w:szCs w:val="16"/>
        </w:rPr>
        <w:tab/>
      </w:r>
    </w:p>
    <w:p w14:paraId="37DC66DA" w14:textId="77777777" w:rsidR="003B2947" w:rsidRPr="001974EB" w:rsidRDefault="003B2947">
      <w:pPr>
        <w:pStyle w:val="BodyText"/>
        <w:rPr>
          <w:bCs/>
          <w:iCs/>
          <w:sz w:val="22"/>
          <w:szCs w:val="22"/>
          <w:u w:val="single"/>
        </w:rPr>
      </w:pPr>
      <w:r w:rsidRPr="001974EB">
        <w:rPr>
          <w:b/>
          <w:sz w:val="22"/>
          <w:szCs w:val="22"/>
        </w:rPr>
        <w:t xml:space="preserve">Please note: </w:t>
      </w:r>
      <w:r w:rsidRPr="001974EB">
        <w:rPr>
          <w:bCs/>
          <w:sz w:val="22"/>
          <w:szCs w:val="22"/>
        </w:rPr>
        <w:t xml:space="preserve">Requests for funds should be made </w:t>
      </w:r>
      <w:r w:rsidRPr="00B02F68">
        <w:rPr>
          <w:b/>
          <w:bCs/>
          <w:i/>
          <w:iCs/>
          <w:sz w:val="22"/>
          <w:szCs w:val="22"/>
        </w:rPr>
        <w:t>prior</w:t>
      </w:r>
      <w:r w:rsidRPr="001974EB">
        <w:rPr>
          <w:bCs/>
          <w:i/>
          <w:iCs/>
          <w:sz w:val="22"/>
          <w:szCs w:val="22"/>
        </w:rPr>
        <w:t xml:space="preserve"> </w:t>
      </w:r>
      <w:r w:rsidRPr="001974EB">
        <w:rPr>
          <w:bCs/>
          <w:sz w:val="22"/>
          <w:szCs w:val="22"/>
        </w:rPr>
        <w:t xml:space="preserve">to any expenditures being incurred.  Allow </w:t>
      </w:r>
      <w:r w:rsidR="007A6F63">
        <w:rPr>
          <w:bCs/>
          <w:sz w:val="22"/>
          <w:szCs w:val="22"/>
        </w:rPr>
        <w:t>10 business da</w:t>
      </w:r>
      <w:r w:rsidRPr="001974EB">
        <w:rPr>
          <w:bCs/>
          <w:sz w:val="22"/>
          <w:szCs w:val="22"/>
        </w:rPr>
        <w:t>ys for receipt of funds</w:t>
      </w:r>
      <w:r w:rsidRPr="001974EB">
        <w:rPr>
          <w:bCs/>
          <w:i/>
          <w:sz w:val="22"/>
          <w:szCs w:val="22"/>
        </w:rPr>
        <w:t>.</w:t>
      </w:r>
      <w:r w:rsidRPr="001974EB">
        <w:rPr>
          <w:b/>
          <w:i/>
          <w:sz w:val="22"/>
          <w:szCs w:val="22"/>
        </w:rPr>
        <w:t xml:space="preserve"> </w:t>
      </w:r>
      <w:r w:rsidRPr="001974EB">
        <w:rPr>
          <w:bCs/>
          <w:iCs/>
          <w:sz w:val="22"/>
          <w:szCs w:val="22"/>
          <w:u w:val="single"/>
        </w:rPr>
        <w:t>Reimbursement requests must not be more than $200.00</w:t>
      </w:r>
    </w:p>
    <w:p w14:paraId="1D629BBA" w14:textId="77777777" w:rsidR="003B2947" w:rsidRDefault="003B2947">
      <w:pPr>
        <w:rPr>
          <w:sz w:val="16"/>
          <w:szCs w:val="16"/>
        </w:rPr>
      </w:pPr>
    </w:p>
    <w:p w14:paraId="6AFD02F0" w14:textId="77777777" w:rsidR="007A6F63" w:rsidRDefault="007A6F63">
      <w:pPr>
        <w:rPr>
          <w:sz w:val="16"/>
          <w:szCs w:val="16"/>
        </w:rPr>
      </w:pPr>
    </w:p>
    <w:p w14:paraId="07669F43" w14:textId="77777777" w:rsidR="003B2947" w:rsidRDefault="003B2947">
      <w:pPr>
        <w:pStyle w:val="Heading3"/>
        <w:rPr>
          <w:b/>
          <w:i/>
          <w:sz w:val="22"/>
          <w:szCs w:val="22"/>
        </w:rPr>
      </w:pPr>
      <w:r w:rsidRPr="001974EB">
        <w:rPr>
          <w:b/>
          <w:i/>
          <w:sz w:val="22"/>
          <w:szCs w:val="22"/>
        </w:rPr>
        <w:t>Please complete at the time of request for advance payment or reimbursement.</w:t>
      </w:r>
    </w:p>
    <w:p w14:paraId="06F87A60" w14:textId="77777777" w:rsidR="00617D79" w:rsidRPr="004F4361" w:rsidRDefault="00617D79" w:rsidP="00617D79">
      <w:pPr>
        <w:rPr>
          <w:sz w:val="12"/>
          <w:szCs w:val="12"/>
        </w:rPr>
      </w:pPr>
    </w:p>
    <w:p w14:paraId="057B6EB9" w14:textId="77777777" w:rsidR="003B2947" w:rsidRPr="001974EB" w:rsidRDefault="003B2947">
      <w:pPr>
        <w:rPr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4"/>
        <w:gridCol w:w="3480"/>
        <w:gridCol w:w="3228"/>
      </w:tblGrid>
      <w:tr w:rsidR="003B2947" w14:paraId="7A4B163E" w14:textId="77777777" w:rsidTr="007A6F63">
        <w:trPr>
          <w:cantSplit/>
          <w:trHeight w:hRule="exact" w:val="432"/>
        </w:trPr>
        <w:tc>
          <w:tcPr>
            <w:tcW w:w="10212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6B536B5F" w14:textId="77777777" w:rsidR="003B2947" w:rsidRPr="001974EB" w:rsidRDefault="003B2947">
            <w:pPr>
              <w:pStyle w:val="Heading2"/>
              <w:jc w:val="center"/>
              <w:rPr>
                <w:b/>
                <w:bCs/>
                <w:iCs/>
                <w:sz w:val="22"/>
                <w:szCs w:val="22"/>
              </w:rPr>
            </w:pPr>
            <w:r w:rsidRPr="001974EB">
              <w:rPr>
                <w:b/>
                <w:bCs/>
                <w:iCs/>
                <w:sz w:val="22"/>
                <w:szCs w:val="22"/>
              </w:rPr>
              <w:t>Status of Ministry’s expenditures year-to-date</w:t>
            </w:r>
          </w:p>
        </w:tc>
      </w:tr>
      <w:tr w:rsidR="003B2947" w14:paraId="3B2E3076" w14:textId="77777777" w:rsidTr="001974EB">
        <w:trPr>
          <w:cantSplit/>
          <w:trHeight w:hRule="exact" w:val="432"/>
        </w:trPr>
        <w:tc>
          <w:tcPr>
            <w:tcW w:w="3504" w:type="dxa"/>
            <w:vAlign w:val="center"/>
          </w:tcPr>
          <w:p w14:paraId="2DA136BF" w14:textId="77777777" w:rsidR="003B2947" w:rsidRPr="001974EB" w:rsidRDefault="003B2947">
            <w:pPr>
              <w:pStyle w:val="Heading6"/>
              <w:rPr>
                <w:b w:val="0"/>
                <w:bCs w:val="0"/>
                <w:i w:val="0"/>
                <w:iCs/>
                <w:szCs w:val="22"/>
              </w:rPr>
            </w:pPr>
            <w:r w:rsidRPr="001974EB">
              <w:rPr>
                <w:b w:val="0"/>
                <w:bCs w:val="0"/>
                <w:i w:val="0"/>
                <w:iCs/>
                <w:szCs w:val="22"/>
              </w:rPr>
              <w:t>Budget</w:t>
            </w:r>
          </w:p>
        </w:tc>
        <w:tc>
          <w:tcPr>
            <w:tcW w:w="3480" w:type="dxa"/>
            <w:vAlign w:val="center"/>
          </w:tcPr>
          <w:p w14:paraId="1CBDF85C" w14:textId="77777777" w:rsidR="003B2947" w:rsidRPr="001974EB" w:rsidRDefault="003B2947">
            <w:pPr>
              <w:pStyle w:val="Heading2"/>
              <w:jc w:val="center"/>
              <w:rPr>
                <w:iCs/>
                <w:sz w:val="22"/>
                <w:szCs w:val="22"/>
              </w:rPr>
            </w:pPr>
            <w:r w:rsidRPr="001974EB">
              <w:rPr>
                <w:iCs/>
                <w:sz w:val="22"/>
                <w:szCs w:val="22"/>
              </w:rPr>
              <w:t>Expenditures</w:t>
            </w:r>
          </w:p>
        </w:tc>
        <w:tc>
          <w:tcPr>
            <w:tcW w:w="3228" w:type="dxa"/>
            <w:vAlign w:val="center"/>
          </w:tcPr>
          <w:p w14:paraId="3EED9306" w14:textId="77777777" w:rsidR="003B2947" w:rsidRPr="001974EB" w:rsidRDefault="003B2947">
            <w:pPr>
              <w:pStyle w:val="Heading2"/>
              <w:jc w:val="center"/>
              <w:rPr>
                <w:iCs/>
                <w:sz w:val="22"/>
                <w:szCs w:val="22"/>
              </w:rPr>
            </w:pPr>
            <w:r w:rsidRPr="001974EB">
              <w:rPr>
                <w:iCs/>
                <w:sz w:val="22"/>
                <w:szCs w:val="22"/>
              </w:rPr>
              <w:t>Balance</w:t>
            </w:r>
          </w:p>
        </w:tc>
      </w:tr>
      <w:tr w:rsidR="003B2947" w14:paraId="21020D25" w14:textId="77777777" w:rsidTr="001974EB">
        <w:trPr>
          <w:cantSplit/>
          <w:trHeight w:val="386"/>
        </w:trPr>
        <w:tc>
          <w:tcPr>
            <w:tcW w:w="3504" w:type="dxa"/>
            <w:vAlign w:val="bottom"/>
          </w:tcPr>
          <w:p w14:paraId="7605EC31" w14:textId="77777777" w:rsidR="003B2947" w:rsidRPr="001974EB" w:rsidRDefault="003B2947">
            <w:pPr>
              <w:rPr>
                <w:i/>
                <w:sz w:val="22"/>
                <w:szCs w:val="22"/>
              </w:rPr>
            </w:pPr>
          </w:p>
        </w:tc>
        <w:tc>
          <w:tcPr>
            <w:tcW w:w="3480" w:type="dxa"/>
            <w:vAlign w:val="bottom"/>
          </w:tcPr>
          <w:p w14:paraId="5C42FF06" w14:textId="77777777" w:rsidR="003B2947" w:rsidRPr="001974EB" w:rsidRDefault="003B2947">
            <w:pPr>
              <w:pStyle w:val="Heading2"/>
              <w:rPr>
                <w:i/>
                <w:sz w:val="22"/>
                <w:szCs w:val="22"/>
              </w:rPr>
            </w:pPr>
            <w:r w:rsidRPr="001974EB">
              <w:rPr>
                <w:i/>
                <w:sz w:val="22"/>
                <w:szCs w:val="22"/>
              </w:rPr>
              <w:t xml:space="preserve">   </w:t>
            </w:r>
          </w:p>
        </w:tc>
        <w:tc>
          <w:tcPr>
            <w:tcW w:w="3228" w:type="dxa"/>
            <w:vAlign w:val="bottom"/>
          </w:tcPr>
          <w:p w14:paraId="113E6053" w14:textId="77777777" w:rsidR="003B2947" w:rsidRPr="001974EB" w:rsidRDefault="003B2947">
            <w:pPr>
              <w:pStyle w:val="Heading2"/>
              <w:rPr>
                <w:i/>
                <w:sz w:val="22"/>
                <w:szCs w:val="22"/>
              </w:rPr>
            </w:pPr>
          </w:p>
        </w:tc>
      </w:tr>
    </w:tbl>
    <w:p w14:paraId="66BF18BC" w14:textId="77777777" w:rsidR="003B2947" w:rsidRDefault="003B2947">
      <w:pPr>
        <w:keepNext/>
        <w:outlineLvl w:val="0"/>
      </w:pPr>
    </w:p>
    <w:sectPr w:rsidR="003B2947" w:rsidSect="00816E64">
      <w:footerReference w:type="default" r:id="rId8"/>
      <w:pgSz w:w="12240" w:h="15840"/>
      <w:pgMar w:top="864" w:right="1008" w:bottom="864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DE1568" w14:textId="77777777" w:rsidR="009801F9" w:rsidRPr="00742C58" w:rsidRDefault="009801F9" w:rsidP="00665943">
      <w:pPr>
        <w:rPr>
          <w:sz w:val="24"/>
          <w:szCs w:val="24"/>
        </w:rPr>
      </w:pPr>
      <w:r>
        <w:separator/>
      </w:r>
    </w:p>
  </w:endnote>
  <w:endnote w:type="continuationSeparator" w:id="0">
    <w:p w14:paraId="4F2CC1FE" w14:textId="77777777" w:rsidR="009801F9" w:rsidRPr="00742C58" w:rsidRDefault="009801F9" w:rsidP="00665943">
      <w:pPr>
        <w:rPr>
          <w:sz w:val="24"/>
          <w:szCs w:val="24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ibune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80F718" w14:textId="52F7FC6C" w:rsidR="00665943" w:rsidRPr="00535AB2" w:rsidRDefault="00535AB2" w:rsidP="00665943">
    <w:pPr>
      <w:pStyle w:val="Footer"/>
      <w:jc w:val="right"/>
      <w:rPr>
        <w:rFonts w:asciiTheme="minorHAnsi" w:hAnsiTheme="minorHAnsi" w:cstheme="minorHAnsi"/>
        <w:i/>
      </w:rPr>
    </w:pPr>
    <w:r>
      <w:rPr>
        <w:rFonts w:asciiTheme="minorHAnsi" w:hAnsiTheme="minorHAnsi" w:cstheme="minorHAnsi"/>
        <w:i/>
      </w:rPr>
      <w:t>re</w:t>
    </w:r>
    <w:r w:rsidR="00665943" w:rsidRPr="00535AB2">
      <w:rPr>
        <w:rFonts w:asciiTheme="minorHAnsi" w:hAnsiTheme="minorHAnsi" w:cstheme="minorHAnsi"/>
        <w:i/>
      </w:rPr>
      <w:t>vised</w:t>
    </w:r>
    <w:r w:rsidR="00B02F68">
      <w:rPr>
        <w:rFonts w:asciiTheme="minorHAnsi" w:hAnsiTheme="minorHAnsi" w:cstheme="minorHAnsi"/>
        <w:i/>
      </w:rPr>
      <w:t xml:space="preserve"> 9</w:t>
    </w:r>
    <w:r w:rsidRPr="00535AB2">
      <w:rPr>
        <w:rFonts w:asciiTheme="minorHAnsi" w:hAnsiTheme="minorHAnsi" w:cstheme="minorHAnsi"/>
        <w:i/>
      </w:rPr>
      <w:t>/1</w:t>
    </w:r>
    <w:r w:rsidR="0036281B">
      <w:rPr>
        <w:rFonts w:asciiTheme="minorHAnsi" w:hAnsiTheme="minorHAnsi" w:cstheme="minorHAnsi"/>
        <w:i/>
      </w:rPr>
      <w:t>9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C33C04" w14:textId="77777777" w:rsidR="009801F9" w:rsidRPr="00742C58" w:rsidRDefault="009801F9" w:rsidP="00665943">
      <w:pPr>
        <w:rPr>
          <w:sz w:val="24"/>
          <w:szCs w:val="24"/>
        </w:rPr>
      </w:pPr>
      <w:r>
        <w:separator/>
      </w:r>
    </w:p>
  </w:footnote>
  <w:footnote w:type="continuationSeparator" w:id="0">
    <w:p w14:paraId="4F3E6D72" w14:textId="77777777" w:rsidR="009801F9" w:rsidRPr="00742C58" w:rsidRDefault="009801F9" w:rsidP="00665943">
      <w:pPr>
        <w:rPr>
          <w:sz w:val="24"/>
          <w:szCs w:val="24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DI1MTIwsDA3NjFU0lEKTi0uzszPAykwqgUAxpF22ywAAAA="/>
  </w:docVars>
  <w:rsids>
    <w:rsidRoot w:val="000D3F09"/>
    <w:rsid w:val="0004352C"/>
    <w:rsid w:val="000B3069"/>
    <w:rsid w:val="000D3F09"/>
    <w:rsid w:val="0010565E"/>
    <w:rsid w:val="001974EB"/>
    <w:rsid w:val="00304736"/>
    <w:rsid w:val="00325B71"/>
    <w:rsid w:val="0036281B"/>
    <w:rsid w:val="003A0C98"/>
    <w:rsid w:val="003A6FCA"/>
    <w:rsid w:val="003B2947"/>
    <w:rsid w:val="0046427B"/>
    <w:rsid w:val="00471F5D"/>
    <w:rsid w:val="004F2B8F"/>
    <w:rsid w:val="004F4361"/>
    <w:rsid w:val="00504B42"/>
    <w:rsid w:val="00535AB2"/>
    <w:rsid w:val="00582737"/>
    <w:rsid w:val="00617D79"/>
    <w:rsid w:val="006215D1"/>
    <w:rsid w:val="00665943"/>
    <w:rsid w:val="0070255E"/>
    <w:rsid w:val="00761D7E"/>
    <w:rsid w:val="00770182"/>
    <w:rsid w:val="007A6F63"/>
    <w:rsid w:val="007E5C9B"/>
    <w:rsid w:val="00816E64"/>
    <w:rsid w:val="00867A21"/>
    <w:rsid w:val="00936CB3"/>
    <w:rsid w:val="00971703"/>
    <w:rsid w:val="009801F9"/>
    <w:rsid w:val="009B05BC"/>
    <w:rsid w:val="00B02F68"/>
    <w:rsid w:val="00B42BDD"/>
    <w:rsid w:val="00B85434"/>
    <w:rsid w:val="00BA0F48"/>
    <w:rsid w:val="00C0005B"/>
    <w:rsid w:val="00CC467E"/>
    <w:rsid w:val="00DB4AF9"/>
    <w:rsid w:val="00DC69C6"/>
    <w:rsid w:val="00E11570"/>
    <w:rsid w:val="00EB2078"/>
    <w:rsid w:val="00EC299F"/>
    <w:rsid w:val="00EF5845"/>
    <w:rsid w:val="00FD1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ADC72D"/>
  <w15:docId w15:val="{886D352D-4C14-4FFB-BAE7-1F925D0BD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E64"/>
  </w:style>
  <w:style w:type="paragraph" w:styleId="Heading1">
    <w:name w:val="heading 1"/>
    <w:basedOn w:val="Normal"/>
    <w:next w:val="Normal"/>
    <w:qFormat/>
    <w:rsid w:val="00816E64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816E64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816E64"/>
    <w:pPr>
      <w:keepNext/>
      <w:jc w:val="center"/>
      <w:outlineLvl w:val="2"/>
    </w:pPr>
    <w:rPr>
      <w:sz w:val="32"/>
    </w:rPr>
  </w:style>
  <w:style w:type="paragraph" w:styleId="Heading4">
    <w:name w:val="heading 4"/>
    <w:basedOn w:val="Normal"/>
    <w:next w:val="Normal"/>
    <w:qFormat/>
    <w:rsid w:val="00816E64"/>
    <w:pPr>
      <w:keepNext/>
      <w:outlineLvl w:val="3"/>
    </w:pPr>
    <w:rPr>
      <w:sz w:val="32"/>
    </w:rPr>
  </w:style>
  <w:style w:type="paragraph" w:styleId="Heading5">
    <w:name w:val="heading 5"/>
    <w:basedOn w:val="Normal"/>
    <w:next w:val="Normal"/>
    <w:qFormat/>
    <w:rsid w:val="00816E64"/>
    <w:pPr>
      <w:keepNext/>
      <w:jc w:val="center"/>
      <w:outlineLvl w:val="4"/>
    </w:pPr>
    <w:rPr>
      <w:sz w:val="28"/>
    </w:rPr>
  </w:style>
  <w:style w:type="paragraph" w:styleId="Heading6">
    <w:name w:val="heading 6"/>
    <w:basedOn w:val="Normal"/>
    <w:next w:val="Normal"/>
    <w:qFormat/>
    <w:rsid w:val="00816E64"/>
    <w:pPr>
      <w:keepNext/>
      <w:jc w:val="center"/>
      <w:outlineLvl w:val="5"/>
    </w:pPr>
    <w:rPr>
      <w:b/>
      <w:bCs/>
      <w:i/>
      <w:sz w:val="22"/>
    </w:rPr>
  </w:style>
  <w:style w:type="paragraph" w:styleId="Heading7">
    <w:name w:val="heading 7"/>
    <w:basedOn w:val="Normal"/>
    <w:next w:val="Normal"/>
    <w:qFormat/>
    <w:rsid w:val="00816E64"/>
    <w:pPr>
      <w:keepNext/>
      <w:jc w:val="center"/>
      <w:outlineLvl w:val="6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816E64"/>
    <w:pPr>
      <w:framePr w:w="7920" w:h="1980" w:hRule="exact" w:hSpace="180" w:wrap="auto" w:hAnchor="page" w:xAlign="center" w:yAlign="bottom"/>
      <w:ind w:left="2880"/>
    </w:pPr>
    <w:rPr>
      <w:rFonts w:ascii="Tribune" w:hAnsi="Tribune"/>
      <w:b/>
      <w:i/>
      <w:sz w:val="28"/>
    </w:rPr>
  </w:style>
  <w:style w:type="paragraph" w:styleId="EnvelopeReturn">
    <w:name w:val="envelope return"/>
    <w:basedOn w:val="Normal"/>
    <w:rsid w:val="00816E64"/>
    <w:rPr>
      <w:b/>
      <w:i/>
      <w:sz w:val="24"/>
    </w:rPr>
  </w:style>
  <w:style w:type="paragraph" w:styleId="Title">
    <w:name w:val="Title"/>
    <w:basedOn w:val="Normal"/>
    <w:qFormat/>
    <w:rsid w:val="00816E64"/>
    <w:pPr>
      <w:jc w:val="center"/>
    </w:pPr>
    <w:rPr>
      <w:rFonts w:ascii="Monotype Corsiva" w:hAnsi="Monotype Corsiva"/>
      <w:sz w:val="52"/>
    </w:rPr>
  </w:style>
  <w:style w:type="paragraph" w:styleId="BodyText">
    <w:name w:val="Body Text"/>
    <w:basedOn w:val="Normal"/>
    <w:rsid w:val="00816E64"/>
    <w:rPr>
      <w:sz w:val="24"/>
    </w:rPr>
  </w:style>
  <w:style w:type="paragraph" w:styleId="BalloonText">
    <w:name w:val="Balloon Text"/>
    <w:basedOn w:val="Normal"/>
    <w:semiHidden/>
    <w:rsid w:val="000D3F0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659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65943"/>
  </w:style>
  <w:style w:type="paragraph" w:styleId="Footer">
    <w:name w:val="footer"/>
    <w:basedOn w:val="Normal"/>
    <w:link w:val="FooterChar"/>
    <w:rsid w:val="006659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659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E2B022-B154-46D1-9E4D-B056153E9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Butterfly Productions &amp; Designs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creator>Nyrobi Collins</dc:creator>
  <cp:lastModifiedBy>Nyrobi Collins</cp:lastModifiedBy>
  <cp:revision>2</cp:revision>
  <cp:lastPrinted>2016-09-21T15:55:00Z</cp:lastPrinted>
  <dcterms:created xsi:type="dcterms:W3CDTF">2019-12-12T15:42:00Z</dcterms:created>
  <dcterms:modified xsi:type="dcterms:W3CDTF">2019-12-12T15:42:00Z</dcterms:modified>
</cp:coreProperties>
</file>